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728" w:rsidRPr="009B7075" w:rsidRDefault="00804728" w:rsidP="0047689A">
      <w:pPr>
        <w:spacing w:line="360" w:lineRule="auto"/>
        <w:rPr>
          <w:rFonts w:ascii="SutonnyMJ" w:hAnsi="SutonnyMJ" w:cs="Nikosh"/>
          <w:color w:val="000000" w:themeColor="text1"/>
          <w:sz w:val="24"/>
          <w:szCs w:val="28"/>
        </w:rPr>
      </w:pPr>
      <w:proofErr w:type="gramStart"/>
      <w:r w:rsidRPr="009B7075">
        <w:rPr>
          <w:rFonts w:ascii="SutonnyMJ" w:hAnsi="SutonnyMJ"/>
          <w:color w:val="000000" w:themeColor="text1"/>
          <w:sz w:val="24"/>
          <w:szCs w:val="28"/>
        </w:rPr>
        <w:t>bs :</w:t>
      </w:r>
      <w:proofErr w:type="gramEnd"/>
      <w:r w:rsidRPr="009B7075">
        <w:rPr>
          <w:rFonts w:ascii="SutonnyMJ" w:hAnsi="SutonnyMJ"/>
          <w:color w:val="000000" w:themeColor="text1"/>
          <w:sz w:val="24"/>
          <w:szCs w:val="28"/>
        </w:rPr>
        <w:t xml:space="preserve"> </w:t>
      </w:r>
      <w:r w:rsidRPr="009B7075">
        <w:rPr>
          <w:rFonts w:ascii="Times New Roman" w:hAnsi="Times New Roman"/>
          <w:color w:val="000000" w:themeColor="text1"/>
          <w:szCs w:val="28"/>
        </w:rPr>
        <w:t>IQAC-15</w:t>
      </w:r>
      <w:r w:rsidR="004E438D" w:rsidRPr="009B7075">
        <w:rPr>
          <w:rFonts w:ascii="Times New Roman" w:hAnsi="Times New Roman"/>
          <w:color w:val="000000" w:themeColor="text1"/>
          <w:szCs w:val="28"/>
        </w:rPr>
        <w:t>8</w:t>
      </w:r>
      <w:r w:rsidRPr="009B7075">
        <w:rPr>
          <w:rFonts w:ascii="Times New Roman" w:hAnsi="Times New Roman"/>
          <w:color w:val="000000" w:themeColor="text1"/>
          <w:szCs w:val="28"/>
        </w:rPr>
        <w:t>/42</w:t>
      </w:r>
      <w:r w:rsidR="004E438D" w:rsidRPr="009B7075">
        <w:rPr>
          <w:rFonts w:ascii="Times New Roman" w:hAnsi="Times New Roman"/>
          <w:color w:val="000000" w:themeColor="text1"/>
          <w:szCs w:val="28"/>
        </w:rPr>
        <w:t>9</w:t>
      </w:r>
      <w:r w:rsidRPr="009B7075">
        <w:rPr>
          <w:rFonts w:ascii="Times New Roman" w:hAnsi="Times New Roman"/>
          <w:color w:val="000000" w:themeColor="text1"/>
          <w:szCs w:val="28"/>
        </w:rPr>
        <w:t>/22</w:t>
      </w:r>
      <w:r w:rsidRPr="009B7075">
        <w:rPr>
          <w:rFonts w:ascii="SutonnyMJ" w:hAnsi="SutonnyMJ"/>
          <w:color w:val="000000" w:themeColor="text1"/>
          <w:szCs w:val="28"/>
        </w:rPr>
        <w:t xml:space="preserve"> </w:t>
      </w:r>
      <w:r w:rsidRPr="009B7075">
        <w:rPr>
          <w:rFonts w:ascii="SutonnyMJ" w:hAnsi="SutonnyMJ"/>
          <w:color w:val="000000" w:themeColor="text1"/>
          <w:sz w:val="24"/>
          <w:szCs w:val="28"/>
        </w:rPr>
        <w:tab/>
      </w:r>
      <w:r w:rsidRPr="009B7075">
        <w:rPr>
          <w:rFonts w:ascii="SutonnyMJ" w:hAnsi="SutonnyMJ"/>
          <w:color w:val="000000" w:themeColor="text1"/>
          <w:sz w:val="24"/>
          <w:szCs w:val="28"/>
        </w:rPr>
        <w:tab/>
      </w:r>
      <w:r w:rsidRPr="009B7075">
        <w:rPr>
          <w:rFonts w:ascii="SutonnyMJ" w:hAnsi="SutonnyMJ"/>
          <w:color w:val="000000" w:themeColor="text1"/>
          <w:sz w:val="24"/>
          <w:szCs w:val="28"/>
        </w:rPr>
        <w:tab/>
        <w:t xml:space="preserve">                         </w:t>
      </w:r>
      <w:r w:rsidR="00516DA4" w:rsidRPr="009B7075">
        <w:rPr>
          <w:rFonts w:ascii="SutonnyMJ" w:hAnsi="SutonnyMJ"/>
          <w:color w:val="000000" w:themeColor="text1"/>
          <w:sz w:val="24"/>
          <w:szCs w:val="28"/>
        </w:rPr>
        <w:t xml:space="preserve">                   </w:t>
      </w:r>
      <w:r w:rsidRPr="009B7075">
        <w:rPr>
          <w:rFonts w:ascii="SutonnyMJ" w:hAnsi="SutonnyMJ" w:cs="Nikosh"/>
          <w:color w:val="000000" w:themeColor="text1"/>
          <w:sz w:val="24"/>
          <w:szCs w:val="28"/>
        </w:rPr>
        <w:t xml:space="preserve">ZvwiL: </w:t>
      </w:r>
      <w:r w:rsidR="00A97B06" w:rsidRPr="009B7075">
        <w:rPr>
          <w:rFonts w:ascii="SutonnyMJ" w:hAnsi="SutonnyMJ" w:cs="Nikosh"/>
          <w:color w:val="000000" w:themeColor="text1"/>
          <w:sz w:val="24"/>
          <w:szCs w:val="28"/>
        </w:rPr>
        <w:t>14</w:t>
      </w:r>
      <w:r w:rsidRPr="009B7075">
        <w:rPr>
          <w:rFonts w:ascii="SutonnyMJ" w:hAnsi="SutonnyMJ" w:cs="Nikosh"/>
          <w:color w:val="000000" w:themeColor="text1"/>
          <w:sz w:val="24"/>
          <w:szCs w:val="28"/>
        </w:rPr>
        <w:t xml:space="preserve"> b‡f¤^i 2022</w:t>
      </w:r>
    </w:p>
    <w:p w:rsidR="001742BD" w:rsidRPr="00CE3532" w:rsidRDefault="001742BD" w:rsidP="001742BD">
      <w:pPr>
        <w:spacing w:after="0" w:line="240" w:lineRule="auto"/>
        <w:jc w:val="both"/>
        <w:rPr>
          <w:rFonts w:ascii="SutonnyMJ" w:hAnsi="SutonnyMJ"/>
          <w:b/>
          <w:bCs/>
          <w:color w:val="000000"/>
          <w:sz w:val="20"/>
          <w:szCs w:val="20"/>
        </w:rPr>
      </w:pPr>
      <w:proofErr w:type="gramStart"/>
      <w:r w:rsidRPr="00CE3532">
        <w:rPr>
          <w:rFonts w:ascii="SutonnyMJ" w:hAnsi="SutonnyMJ"/>
          <w:b/>
          <w:bCs/>
          <w:color w:val="000000"/>
          <w:sz w:val="20"/>
          <w:szCs w:val="20"/>
        </w:rPr>
        <w:t>cwiPvjK</w:t>
      </w:r>
      <w:proofErr w:type="gramEnd"/>
      <w:r w:rsidRPr="00CE3532">
        <w:rPr>
          <w:rFonts w:ascii="SutonnyMJ" w:hAnsi="SutonnyMJ"/>
          <w:b/>
          <w:bCs/>
          <w:color w:val="000000"/>
          <w:sz w:val="20"/>
          <w:szCs w:val="20"/>
        </w:rPr>
        <w:t xml:space="preserve"> </w:t>
      </w:r>
    </w:p>
    <w:p w:rsidR="001742BD" w:rsidRPr="00CE3532" w:rsidRDefault="001742BD" w:rsidP="001742BD">
      <w:pPr>
        <w:spacing w:after="0" w:line="240" w:lineRule="auto"/>
        <w:jc w:val="both"/>
        <w:rPr>
          <w:rFonts w:ascii="SutonnyMJ" w:hAnsi="SutonnyMJ"/>
          <w:color w:val="000000"/>
          <w:sz w:val="20"/>
          <w:szCs w:val="20"/>
        </w:rPr>
      </w:pPr>
      <w:r w:rsidRPr="00CE3532">
        <w:rPr>
          <w:rFonts w:ascii="SutonnyMJ" w:hAnsi="SutonnyMJ" w:cs="SutonnyMJ"/>
          <w:color w:val="000000"/>
          <w:sz w:val="20"/>
          <w:szCs w:val="20"/>
        </w:rPr>
        <w:t xml:space="preserve">Bbw÷wUDU Ae evsjv‡`k ÷vwWR/Bbw÷wUDU Ae </w:t>
      </w:r>
      <w:proofErr w:type="gramStart"/>
      <w:r w:rsidRPr="00CE3532">
        <w:rPr>
          <w:rFonts w:ascii="SutonnyMJ" w:hAnsi="SutonnyMJ" w:cs="SutonnyMJ"/>
          <w:color w:val="000000"/>
          <w:sz w:val="20"/>
          <w:szCs w:val="20"/>
        </w:rPr>
        <w:t>ev‡</w:t>
      </w:r>
      <w:proofErr w:type="gramEnd"/>
      <w:r w:rsidRPr="00CE3532">
        <w:rPr>
          <w:rFonts w:ascii="SutonnyMJ" w:hAnsi="SutonnyMJ" w:cs="SutonnyMJ"/>
          <w:color w:val="000000"/>
          <w:sz w:val="20"/>
          <w:szCs w:val="20"/>
        </w:rPr>
        <w:t>qvjwRK¨vj mv‡q‡Ým/ e¨emvq cÖkvmb Bbw÷wUDU/cwi‡ek weÁvb Bbw÷wUDU/wkÿv I M‡elYv Bbw÷wUDU/Bbw÷wUDU Ae Bswjk GÛ Av`vi j¨vs¸‡q‡RR</w:t>
      </w:r>
      <w:r w:rsidRPr="00CE3532">
        <w:rPr>
          <w:rFonts w:ascii="SutonnyMJ" w:hAnsi="SutonnyMJ"/>
          <w:bCs/>
          <w:color w:val="000000"/>
          <w:sz w:val="20"/>
          <w:szCs w:val="20"/>
        </w:rPr>
        <w:t xml:space="preserve">, </w:t>
      </w:r>
      <w:r w:rsidRPr="00CE3532">
        <w:rPr>
          <w:rFonts w:ascii="SutonnyMJ" w:hAnsi="SutonnyMJ"/>
          <w:spacing w:val="-6"/>
          <w:sz w:val="20"/>
          <w:szCs w:val="20"/>
        </w:rPr>
        <w:t>e‡i›`ª wgDwRqvg</w:t>
      </w:r>
      <w:r w:rsidRPr="00CE3532">
        <w:rPr>
          <w:rFonts w:ascii="SutonnyMJ" w:hAnsi="SutonnyMJ"/>
          <w:spacing w:val="-6"/>
          <w:sz w:val="20"/>
          <w:szCs w:val="20"/>
        </w:rPr>
        <w:t>,</w:t>
      </w:r>
      <w:r w:rsidRPr="00CE3532">
        <w:rPr>
          <w:rFonts w:ascii="SutonnyMJ" w:hAnsi="SutonnyMJ" w:cs="SutonnyMJ"/>
          <w:color w:val="000000"/>
          <w:sz w:val="20"/>
          <w:szCs w:val="20"/>
        </w:rPr>
        <w:t xml:space="preserve"> </w:t>
      </w:r>
      <w:r w:rsidRPr="00CE3532">
        <w:rPr>
          <w:rFonts w:ascii="SutonnyMJ" w:hAnsi="SutonnyMJ"/>
          <w:bCs/>
          <w:color w:val="000000"/>
          <w:sz w:val="20"/>
          <w:szCs w:val="20"/>
        </w:rPr>
        <w:t xml:space="preserve">iv. </w:t>
      </w:r>
      <w:proofErr w:type="gramStart"/>
      <w:r w:rsidRPr="00CE3532">
        <w:rPr>
          <w:rFonts w:ascii="SutonnyMJ" w:hAnsi="SutonnyMJ"/>
          <w:bCs/>
          <w:color w:val="000000"/>
          <w:sz w:val="20"/>
          <w:szCs w:val="20"/>
        </w:rPr>
        <w:t>we</w:t>
      </w:r>
      <w:proofErr w:type="gramEnd"/>
      <w:r w:rsidRPr="00CE3532">
        <w:rPr>
          <w:rFonts w:ascii="SutonnyMJ" w:hAnsi="SutonnyMJ"/>
          <w:bCs/>
          <w:color w:val="000000"/>
          <w:sz w:val="20"/>
          <w:szCs w:val="20"/>
        </w:rPr>
        <w:t xml:space="preserve">. </w:t>
      </w:r>
      <w:r w:rsidRPr="00CE3532">
        <w:rPr>
          <w:rFonts w:ascii="SutonnyMJ" w:hAnsi="SutonnyMJ"/>
          <w:color w:val="000000"/>
          <w:sz w:val="20"/>
          <w:szCs w:val="20"/>
        </w:rPr>
        <w:t xml:space="preserve"> </w:t>
      </w:r>
    </w:p>
    <w:p w:rsidR="001742BD" w:rsidRPr="00CE3532" w:rsidRDefault="00CD5246" w:rsidP="00CD5246">
      <w:pPr>
        <w:spacing w:after="0" w:line="240" w:lineRule="auto"/>
        <w:jc w:val="both"/>
        <w:rPr>
          <w:rFonts w:ascii="SutonnyMJ" w:hAnsi="SutonnyMJ"/>
          <w:sz w:val="20"/>
          <w:szCs w:val="20"/>
        </w:rPr>
      </w:pPr>
      <w:r w:rsidRPr="00CE3532">
        <w:rPr>
          <w:rFonts w:ascii="SutonnyMJ" w:hAnsi="SutonnyMJ"/>
          <w:b/>
          <w:sz w:val="20"/>
          <w:szCs w:val="20"/>
        </w:rPr>
        <w:t>Wxb</w:t>
      </w:r>
      <w:r w:rsidRPr="00CE3532">
        <w:rPr>
          <w:rFonts w:ascii="SutonnyMJ" w:hAnsi="SutonnyMJ"/>
          <w:sz w:val="20"/>
          <w:szCs w:val="20"/>
        </w:rPr>
        <w:t xml:space="preserve"> </w:t>
      </w:r>
    </w:p>
    <w:p w:rsidR="00CD5246" w:rsidRPr="00CE3532" w:rsidRDefault="00CD5246" w:rsidP="00CD5246">
      <w:pPr>
        <w:spacing w:after="0" w:line="240" w:lineRule="auto"/>
        <w:jc w:val="both"/>
        <w:rPr>
          <w:rFonts w:ascii="SutonnyMJ" w:hAnsi="SutonnyMJ"/>
          <w:sz w:val="20"/>
          <w:szCs w:val="20"/>
        </w:rPr>
      </w:pPr>
      <w:proofErr w:type="gramStart"/>
      <w:r w:rsidRPr="00CE3532">
        <w:rPr>
          <w:rFonts w:ascii="SutonnyMJ" w:hAnsi="SutonnyMJ"/>
          <w:sz w:val="20"/>
          <w:szCs w:val="20"/>
        </w:rPr>
        <w:t>Kjv</w:t>
      </w:r>
      <w:proofErr w:type="gramEnd"/>
      <w:r w:rsidRPr="00CE3532">
        <w:rPr>
          <w:rFonts w:ascii="SutonnyMJ" w:hAnsi="SutonnyMJ"/>
          <w:sz w:val="20"/>
          <w:szCs w:val="20"/>
        </w:rPr>
        <w:t xml:space="preserve"> / AvBb / weÁvb / weR‡bm ÷vwWR / mvgvwRK weÁvb / K…wl / cÖ‡KŠkj / PviæKjv </w:t>
      </w:r>
      <w:r w:rsidRPr="00CE3532">
        <w:rPr>
          <w:rFonts w:ascii="SutonnyMJ" w:hAnsi="SutonnyMJ"/>
          <w:sz w:val="20"/>
          <w:szCs w:val="20"/>
        </w:rPr>
        <w:t xml:space="preserve">/ </w:t>
      </w:r>
      <w:r w:rsidRPr="00CE3532">
        <w:rPr>
          <w:rFonts w:ascii="SutonnyMJ" w:hAnsi="SutonnyMJ"/>
          <w:sz w:val="20"/>
          <w:szCs w:val="20"/>
        </w:rPr>
        <w:t>Rxe</w:t>
      </w:r>
      <w:r w:rsidRPr="00CE3532">
        <w:rPr>
          <w:rFonts w:ascii="SutonnyMJ" w:hAnsi="SutonnyMJ"/>
          <w:sz w:val="20"/>
          <w:szCs w:val="20"/>
        </w:rPr>
        <w:t xml:space="preserve"> /</w:t>
      </w:r>
      <w:r w:rsidRPr="00CE3532">
        <w:rPr>
          <w:rFonts w:ascii="SutonnyMJ" w:hAnsi="SutonnyMJ"/>
          <w:sz w:val="20"/>
          <w:szCs w:val="20"/>
        </w:rPr>
        <w:t xml:space="preserve"> f‚-weÁvb /</w:t>
      </w:r>
      <w:r w:rsidRPr="00CE3532">
        <w:rPr>
          <w:rFonts w:ascii="SutonnyMJ" w:hAnsi="SutonnyMJ"/>
          <w:sz w:val="20"/>
          <w:szCs w:val="20"/>
        </w:rPr>
        <w:t>wdkvixR/‡f‡Uwibvwi GÛ Gwb‡gj mv‡q‡Ým</w:t>
      </w:r>
      <w:r w:rsidRPr="00CE3532">
        <w:rPr>
          <w:rFonts w:ascii="SutonnyMJ" w:hAnsi="SutonnyMJ"/>
          <w:sz w:val="20"/>
          <w:szCs w:val="20"/>
        </w:rPr>
        <w:t xml:space="preserve"> Abyl`, iv. </w:t>
      </w:r>
      <w:proofErr w:type="gramStart"/>
      <w:r w:rsidRPr="00CE3532">
        <w:rPr>
          <w:rFonts w:ascii="SutonnyMJ" w:hAnsi="SutonnyMJ"/>
          <w:sz w:val="20"/>
          <w:szCs w:val="20"/>
        </w:rPr>
        <w:t>we</w:t>
      </w:r>
      <w:proofErr w:type="gramEnd"/>
      <w:r w:rsidRPr="00CE3532">
        <w:rPr>
          <w:rFonts w:ascii="SutonnyMJ" w:hAnsi="SutonnyMJ"/>
          <w:sz w:val="20"/>
          <w:szCs w:val="20"/>
        </w:rPr>
        <w:t xml:space="preserve">. </w:t>
      </w:r>
    </w:p>
    <w:p w:rsidR="001742BD" w:rsidRPr="000021B4" w:rsidRDefault="001742BD" w:rsidP="001742BD">
      <w:pPr>
        <w:spacing w:after="0" w:line="240" w:lineRule="auto"/>
        <w:jc w:val="both"/>
        <w:rPr>
          <w:rFonts w:ascii="SutonnyMJ" w:hAnsi="SutonnyMJ"/>
          <w:b/>
          <w:sz w:val="20"/>
          <w:szCs w:val="20"/>
        </w:rPr>
      </w:pPr>
      <w:proofErr w:type="gramStart"/>
      <w:r w:rsidRPr="000021B4">
        <w:rPr>
          <w:rFonts w:ascii="SutonnyMJ" w:hAnsi="SutonnyMJ"/>
          <w:b/>
          <w:sz w:val="20"/>
          <w:szCs w:val="20"/>
        </w:rPr>
        <w:t>cÖ‡</w:t>
      </w:r>
      <w:proofErr w:type="gramEnd"/>
      <w:r w:rsidRPr="000021B4">
        <w:rPr>
          <w:rFonts w:ascii="SutonnyMJ" w:hAnsi="SutonnyMJ"/>
          <w:b/>
          <w:sz w:val="20"/>
          <w:szCs w:val="20"/>
        </w:rPr>
        <w:t>fv÷</w:t>
      </w:r>
      <w:r w:rsidRPr="000021B4">
        <w:rPr>
          <w:rFonts w:ascii="SutonnyMJ" w:hAnsi="SutonnyMJ"/>
          <w:b/>
          <w:sz w:val="20"/>
          <w:szCs w:val="20"/>
        </w:rPr>
        <w:t>/Iqv‡W©b</w:t>
      </w:r>
    </w:p>
    <w:p w:rsidR="001742BD" w:rsidRPr="00CE3532" w:rsidRDefault="001742BD" w:rsidP="001742BD">
      <w:pPr>
        <w:spacing w:after="0" w:line="240" w:lineRule="auto"/>
        <w:jc w:val="both"/>
        <w:rPr>
          <w:rFonts w:ascii="SutonnyMJ" w:hAnsi="SutonnyMJ"/>
          <w:sz w:val="20"/>
          <w:szCs w:val="20"/>
        </w:rPr>
      </w:pPr>
      <w:r w:rsidRPr="00CE3532">
        <w:rPr>
          <w:rFonts w:ascii="SutonnyMJ" w:hAnsi="SutonnyMJ"/>
          <w:sz w:val="20"/>
          <w:szCs w:val="20"/>
        </w:rPr>
        <w:t xml:space="preserve">†ki-B-evsjv dRjyj nK nj / kvn gL`~g nj / beve Avãyj jwZd nj / ˆmq` Avgxi Avjx nj / knx` kvgmy‡¾vnv nj / knx` nweeyi ingvb nj / gwZnvi nj / gv`vi eLk nj / knx` †mvnivIqv`©x nj / knx` wRqvDi ingvb nj / e½eÜz †kL gywReyi ingvb nj / gbœyRvb nj / †iv‡Kqv nj / Zvcmx iv‡eqv nj /†eMg Lv‡j`v wRqv nj / ingZz‡bœmv nj / e½gvZv †kL dwRjvZz‡bœQv nj, </w:t>
      </w:r>
      <w:r w:rsidRPr="00CE3532">
        <w:rPr>
          <w:rFonts w:ascii="SutonnyMJ" w:hAnsi="SutonnyMJ"/>
          <w:sz w:val="20"/>
          <w:szCs w:val="20"/>
        </w:rPr>
        <w:t xml:space="preserve">knx` gxi Avãyj KvBq~g B›Uvib¨vkbvj WiwgUwi, </w:t>
      </w:r>
      <w:r w:rsidRPr="00CE3532">
        <w:rPr>
          <w:rFonts w:ascii="SutonnyMJ" w:hAnsi="SutonnyMJ"/>
          <w:sz w:val="20"/>
          <w:szCs w:val="20"/>
        </w:rPr>
        <w:t>ivRkvnx wek¦we`¨vjq</w:t>
      </w:r>
    </w:p>
    <w:p w:rsidR="001742BD" w:rsidRPr="000021B4" w:rsidRDefault="001742BD" w:rsidP="00CD5246">
      <w:pPr>
        <w:spacing w:after="0" w:line="240" w:lineRule="auto"/>
        <w:jc w:val="both"/>
        <w:rPr>
          <w:rFonts w:ascii="SutonnyMJ" w:hAnsi="SutonnyMJ"/>
          <w:sz w:val="6"/>
          <w:szCs w:val="20"/>
        </w:rPr>
      </w:pPr>
    </w:p>
    <w:p w:rsidR="00CD5246" w:rsidRPr="00CE3532" w:rsidRDefault="00CD5246" w:rsidP="00CD5246">
      <w:pPr>
        <w:spacing w:after="0" w:line="240" w:lineRule="auto"/>
        <w:jc w:val="both"/>
        <w:rPr>
          <w:rFonts w:ascii="SutonnyMJ" w:hAnsi="SutonnyMJ"/>
          <w:sz w:val="20"/>
          <w:szCs w:val="20"/>
        </w:rPr>
      </w:pPr>
      <w:r w:rsidRPr="00CE3532">
        <w:rPr>
          <w:rFonts w:ascii="SutonnyMJ" w:hAnsi="SutonnyMJ"/>
          <w:sz w:val="20"/>
          <w:szCs w:val="20"/>
        </w:rPr>
        <w:t xml:space="preserve">†iwR÷ªvi / †m‡µUvix, DcvPvh© `ßi/ †m‡µUvix, Dc-DcvPvh© / ‡Kvlva¨ÿ / cwiPvjK, wnmve </w:t>
      </w:r>
      <w:r w:rsidR="001742BD" w:rsidRPr="00CE3532">
        <w:rPr>
          <w:rFonts w:ascii="SutonnyMJ" w:hAnsi="SutonnyMJ"/>
          <w:sz w:val="20"/>
          <w:szCs w:val="20"/>
        </w:rPr>
        <w:t xml:space="preserve">/ms¯’vcb kvLv-1/ </w:t>
      </w:r>
      <w:r w:rsidR="001742BD" w:rsidRPr="00CE3532">
        <w:rPr>
          <w:rFonts w:ascii="SutonnyMJ" w:hAnsi="SutonnyMJ"/>
          <w:sz w:val="20"/>
          <w:szCs w:val="20"/>
        </w:rPr>
        <w:t>ms¯’vcb kvLv-</w:t>
      </w:r>
      <w:r w:rsidR="001742BD" w:rsidRPr="00CE3532">
        <w:rPr>
          <w:rFonts w:ascii="SutonnyMJ" w:hAnsi="SutonnyMJ"/>
          <w:sz w:val="20"/>
          <w:szCs w:val="20"/>
        </w:rPr>
        <w:t xml:space="preserve">2/GKv‡WwgK kvLv-1/ </w:t>
      </w:r>
      <w:r w:rsidR="001742BD" w:rsidRPr="00CE3532">
        <w:rPr>
          <w:rFonts w:ascii="SutonnyMJ" w:hAnsi="SutonnyMJ"/>
          <w:sz w:val="20"/>
          <w:szCs w:val="20"/>
        </w:rPr>
        <w:t>GKv‡WwgK kvLv-1</w:t>
      </w:r>
      <w:r w:rsidR="001742BD" w:rsidRPr="00CE3532">
        <w:rPr>
          <w:rFonts w:ascii="SutonnyMJ" w:hAnsi="SutonnyMJ"/>
          <w:sz w:val="20"/>
          <w:szCs w:val="20"/>
        </w:rPr>
        <w:t>/÷zqvW© kvLv/‡K›`ªxq fvÛvi/G‡÷U kvLv/wjM¨vj †mj/cwil`/</w:t>
      </w:r>
      <w:r w:rsidRPr="00CE3532">
        <w:rPr>
          <w:rFonts w:ascii="SutonnyMJ" w:hAnsi="SutonnyMJ"/>
          <w:sz w:val="20"/>
          <w:szCs w:val="20"/>
        </w:rPr>
        <w:t xml:space="preserve"> cwiKíbv I Dbœqb / kvwiixK wkÿv / cixÿv wbqš¿K / K‡jR cwi`k©K / Pxd BwÄwbqvi / Pxd †gwWK¨vj Awdmvi / cÖkvmK, cwienb / †K›`ªxq jvB‡eªix / Rbms‡hvM `ßi/†cÖm I cÖKvkbv/Kw¤úDUvi †m›Uvi/ mv‡qÝ IqvK©kc/ †K›`ªxq mv‡qÝ j¨ve‡iUix / cÖ±i / QvÎ Dc‡`óv, ivRkvnx wek¦we`¨vjq </w:t>
      </w:r>
    </w:p>
    <w:p w:rsidR="00A97B06" w:rsidRPr="00CE3532" w:rsidRDefault="00A97B06" w:rsidP="00A97B06">
      <w:pPr>
        <w:spacing w:after="0" w:line="240" w:lineRule="auto"/>
        <w:jc w:val="both"/>
        <w:rPr>
          <w:rFonts w:ascii="SutonnyMJ" w:hAnsi="SutonnyMJ"/>
          <w:bCs/>
          <w:color w:val="000000"/>
          <w:sz w:val="20"/>
          <w:szCs w:val="20"/>
        </w:rPr>
      </w:pPr>
      <w:proofErr w:type="gramStart"/>
      <w:r w:rsidRPr="00CE3532">
        <w:rPr>
          <w:rFonts w:ascii="SutonnyMJ" w:hAnsi="SutonnyMJ"/>
          <w:b/>
          <w:bCs/>
          <w:color w:val="000000"/>
          <w:sz w:val="20"/>
          <w:szCs w:val="20"/>
        </w:rPr>
        <w:t>mfvcwZ</w:t>
      </w:r>
      <w:proofErr w:type="gramEnd"/>
      <w:r w:rsidRPr="00CE3532">
        <w:rPr>
          <w:rFonts w:ascii="SutonnyMJ" w:hAnsi="SutonnyMJ"/>
          <w:bCs/>
          <w:color w:val="000000"/>
          <w:sz w:val="20"/>
          <w:szCs w:val="20"/>
        </w:rPr>
        <w:t xml:space="preserve"> </w:t>
      </w:r>
    </w:p>
    <w:p w:rsidR="00A97B06" w:rsidRPr="00CE3532" w:rsidRDefault="00A97B06" w:rsidP="00A97B06">
      <w:pPr>
        <w:spacing w:after="0" w:line="240" w:lineRule="auto"/>
        <w:jc w:val="both"/>
        <w:rPr>
          <w:rFonts w:ascii="SutonnyMJ" w:hAnsi="SutonnyMJ"/>
          <w:color w:val="000000"/>
          <w:sz w:val="20"/>
          <w:szCs w:val="20"/>
        </w:rPr>
      </w:pPr>
      <w:r w:rsidRPr="00CE3532">
        <w:rPr>
          <w:rFonts w:ascii="SutonnyMJ" w:hAnsi="SutonnyMJ" w:cs="SutonnyMJ"/>
          <w:color w:val="000000"/>
          <w:sz w:val="20"/>
          <w:szCs w:val="20"/>
        </w:rPr>
        <w:t>`k©b wefvM/BwZnvm wefvM/Bs‡iwR wefvM/evsjv wefvM/Bmjv‡gi BwZnvm I ms¯‹…wZ wefvM/Aviex wefvM/BmjvwgK ÷vwWR wefvM/m½xZ wefvM/bvU¨Kjv wefvM/dviwm fvlv I mvwnZ¨ wefvM/ms¯‹…Z wefvM/D`©y wefvM/AvBb wefvM/AvBb I f‚wg cÖkvmb wefvM/MwYZ wefvM/c`v_©weÁvb wefvM/imvqb wefvM/cwimsL¨vb wefvM/cÖvYimvqb I AYycÖvY weÁvb wefvM/dv‡g©mx wefvM/ccy‡jkb mv‡qÝ GÛ wnDg¨vb wi‡mvm© †W‡fjc‡g›U wefvM/dwjZ MwYZ wefvM/kvixwiK wkÿv I µxov weÁvb wefvM/wnmve weÁvb I Z_¨e¨e¯’v wefvM/g¨v‡bR‡g›U ÷vwWR wefvM/gv‡K©wUs wefvM/dvBb¨vÝ wefvM/e¨vswKs I Bbmy¨‡iÝ wefvM/Uz¨wiRg GÛ nmwcUvwjwU g¨v‡bR‡g›U wefvM/A_©bxwZ wefvM/ivóªweÁvb wefvM/mgvRKg© wefvM/mgvRweÁvb wefvM/MY‡hvMv‡hvM I mvsevw`KZv wefvM/‡jvK cÖkvmb wefvM/Bbdi‡gkb mv‡qÝ GÛ jvB‡eªix g¨v‡bR‡g›U wefvM/b„weÁvb wefvM/†dvK‡jvi wefvM/AvšÍR©vwZK m¤úK© wefvM/g‡bvweÁvb wefvM/Dw™¢` weÁvb wefvM/cÖvwYwe`¨v wefvM/†R‡bwUK BwÄwbqvwis GÛ ev‡qv‡UK‡bvjwR wefvM/wPwKrmv g‡bvweÁvb wefvM/gvB‡µvev‡qvjwR/G‡MÖvbgx GÛ GwMÖKvjPvivj G·‡Ubkb wefvM/µc mv‡qÝ GÛ †UK‡bvjwR wefvM/dwjZ imvqb I imvqb cÖ‡KŠkj wefvM/Kw¤úDUvi mv‡qÝ GÛ BwÄwbqvwis wefvM/Bbdi‡gkb G¨vÛ KwgDwb‡Kkb BwÄwbqvwis wefvM/g¨v‡Uwiqvjm&amp; mv‡q‡Ý GÛ BwÄwbqvwis wefvM/B‡jKwUªKv¨vj GÛ B‡jKUªwb· BwÄwbqvwis wefvM/wPÎKjv, cÖvP¨Kjv I QvcwPÎ wefvM/g„rwkí I fv¯‹h© wefvM/MÖvwdK wWRvBb, Kviæwkí I wkíKjvi BwZnvm wefvM/f‚‡Mvj I cwi‡ekwe`¨v wefvM/f‚ZË¡ I Lwbwe`¨v wefvM/wdkvixR wefvM/†f‡Uwibvix GÛ Gwb‡gj mv‡q‡Ým wefvM</w:t>
      </w:r>
      <w:r w:rsidRPr="00CE3532">
        <w:rPr>
          <w:rFonts w:ascii="SutonnyMJ" w:hAnsi="SutonnyMJ"/>
          <w:bCs/>
          <w:color w:val="000000"/>
          <w:sz w:val="20"/>
          <w:szCs w:val="20"/>
        </w:rPr>
        <w:t xml:space="preserve">, iv. </w:t>
      </w:r>
      <w:proofErr w:type="gramStart"/>
      <w:r w:rsidRPr="00CE3532">
        <w:rPr>
          <w:rFonts w:ascii="SutonnyMJ" w:hAnsi="SutonnyMJ"/>
          <w:bCs/>
          <w:color w:val="000000"/>
          <w:sz w:val="20"/>
          <w:szCs w:val="20"/>
        </w:rPr>
        <w:t>we</w:t>
      </w:r>
      <w:proofErr w:type="gramEnd"/>
      <w:r w:rsidRPr="00CE3532">
        <w:rPr>
          <w:rFonts w:ascii="SutonnyMJ" w:hAnsi="SutonnyMJ"/>
          <w:bCs/>
          <w:color w:val="000000"/>
          <w:sz w:val="20"/>
          <w:szCs w:val="20"/>
        </w:rPr>
        <w:t xml:space="preserve">. </w:t>
      </w:r>
      <w:r w:rsidRPr="00CE3532">
        <w:rPr>
          <w:rFonts w:ascii="SutonnyMJ" w:hAnsi="SutonnyMJ"/>
          <w:color w:val="000000"/>
          <w:sz w:val="20"/>
          <w:szCs w:val="20"/>
        </w:rPr>
        <w:t xml:space="preserve"> </w:t>
      </w:r>
    </w:p>
    <w:p w:rsidR="00A97B06" w:rsidRPr="00CE3532" w:rsidRDefault="00A97B06" w:rsidP="00A97B06">
      <w:pPr>
        <w:spacing w:after="0" w:line="240" w:lineRule="auto"/>
        <w:jc w:val="both"/>
        <w:rPr>
          <w:rFonts w:ascii="SutonnyMJ" w:hAnsi="SutonnyMJ"/>
          <w:b/>
          <w:color w:val="000000"/>
          <w:spacing w:val="-4"/>
          <w:sz w:val="20"/>
          <w:szCs w:val="20"/>
        </w:rPr>
      </w:pPr>
    </w:p>
    <w:p w:rsidR="00A97B06" w:rsidRPr="000021B4" w:rsidRDefault="00A97B06" w:rsidP="00A97B06">
      <w:pPr>
        <w:spacing w:after="0" w:line="240" w:lineRule="auto"/>
        <w:jc w:val="both"/>
        <w:rPr>
          <w:rFonts w:ascii="SutonnyMJ" w:hAnsi="SutonnyMJ"/>
          <w:b/>
          <w:color w:val="000000"/>
          <w:spacing w:val="-4"/>
          <w:sz w:val="24"/>
          <w:szCs w:val="24"/>
        </w:rPr>
      </w:pPr>
      <w:proofErr w:type="gramStart"/>
      <w:r w:rsidRPr="000021B4">
        <w:rPr>
          <w:rFonts w:ascii="SutonnyMJ" w:hAnsi="SutonnyMJ"/>
          <w:b/>
          <w:color w:val="000000"/>
          <w:spacing w:val="-4"/>
          <w:sz w:val="24"/>
          <w:szCs w:val="24"/>
        </w:rPr>
        <w:t>welq</w:t>
      </w:r>
      <w:proofErr w:type="gramEnd"/>
      <w:r w:rsidRPr="000021B4">
        <w:rPr>
          <w:rFonts w:ascii="SutonnyMJ" w:hAnsi="SutonnyMJ"/>
          <w:b/>
          <w:color w:val="000000"/>
          <w:spacing w:val="-4"/>
          <w:sz w:val="24"/>
          <w:szCs w:val="24"/>
        </w:rPr>
        <w:t>: Kg©KZ©v I mnvqK Kg©Pvixi ZvwjKv †cªiY cÖm‡½</w:t>
      </w:r>
    </w:p>
    <w:p w:rsidR="00A97B06" w:rsidRPr="000021B4" w:rsidRDefault="00A97B06" w:rsidP="00A97B06">
      <w:pPr>
        <w:spacing w:before="240" w:after="120" w:line="240" w:lineRule="auto"/>
        <w:jc w:val="both"/>
        <w:rPr>
          <w:rFonts w:ascii="SutonnyMJ" w:hAnsi="SutonnyMJ"/>
          <w:color w:val="000000"/>
          <w:sz w:val="24"/>
          <w:szCs w:val="24"/>
        </w:rPr>
      </w:pPr>
      <w:r w:rsidRPr="000021B4">
        <w:rPr>
          <w:rFonts w:ascii="SutonnyMJ" w:hAnsi="SutonnyMJ"/>
          <w:color w:val="000000"/>
          <w:sz w:val="24"/>
          <w:szCs w:val="24"/>
        </w:rPr>
        <w:t xml:space="preserve">Rbve, </w:t>
      </w:r>
    </w:p>
    <w:p w:rsidR="00A97B06" w:rsidRPr="002C5447" w:rsidRDefault="00A97B06" w:rsidP="000021B4">
      <w:pPr>
        <w:spacing w:after="0" w:line="240" w:lineRule="auto"/>
        <w:jc w:val="both"/>
        <w:rPr>
          <w:rFonts w:ascii="SutonnyMJ" w:hAnsi="SutonnyMJ"/>
          <w:color w:val="000000"/>
          <w:sz w:val="24"/>
          <w:szCs w:val="24"/>
        </w:rPr>
      </w:pPr>
      <w:r w:rsidRPr="002C5447">
        <w:rPr>
          <w:rFonts w:ascii="SutonnyMJ" w:hAnsi="SutonnyMJ" w:cs="SutonnyMJ"/>
          <w:color w:val="000000"/>
          <w:sz w:val="24"/>
          <w:szCs w:val="24"/>
        </w:rPr>
        <w:t>Bbw÷wUDkbvj †</w:t>
      </w:r>
      <w:r w:rsidRPr="002C5447">
        <w:rPr>
          <w:rFonts w:ascii="SutonnyMJ" w:hAnsi="SutonnyMJ"/>
          <w:color w:val="000000"/>
          <w:sz w:val="24"/>
          <w:szCs w:val="24"/>
        </w:rPr>
        <w:t xml:space="preserve">KvqvwjwU A¨vmy‡iÝ †mj (AvBwKDGwm), </w:t>
      </w:r>
      <w:r w:rsidR="00CD5246" w:rsidRPr="002C5447">
        <w:rPr>
          <w:rFonts w:ascii="SutonnyMJ" w:hAnsi="SutonnyMJ"/>
          <w:color w:val="000000"/>
          <w:sz w:val="24"/>
          <w:szCs w:val="24"/>
        </w:rPr>
        <w:t xml:space="preserve">`yB (2) w`b e¨vcx </w:t>
      </w:r>
      <w:r w:rsidRPr="002C5447">
        <w:rPr>
          <w:rFonts w:ascii="SutonnyMJ" w:hAnsi="SutonnyMJ"/>
          <w:color w:val="000000"/>
          <w:szCs w:val="24"/>
        </w:rPr>
        <w:t>Ò</w:t>
      </w:r>
      <w:r w:rsidRPr="002C5447">
        <w:rPr>
          <w:rFonts w:ascii="Times New Roman" w:hAnsi="Times New Roman"/>
          <w:color w:val="000000"/>
          <w:szCs w:val="24"/>
        </w:rPr>
        <w:t>Foundation Training for Non-academic Staff</w:t>
      </w:r>
      <w:r w:rsidRPr="002C5447">
        <w:rPr>
          <w:rFonts w:ascii="Times New Roman" w:hAnsi="Times New Roman"/>
          <w:color w:val="000000"/>
          <w:szCs w:val="24"/>
        </w:rPr>
        <w:t>”</w:t>
      </w:r>
      <w:r w:rsidRPr="002C544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C5447">
        <w:rPr>
          <w:rFonts w:ascii="SutonnyMJ" w:hAnsi="SutonnyMJ"/>
          <w:color w:val="000000"/>
          <w:sz w:val="24"/>
          <w:szCs w:val="24"/>
        </w:rPr>
        <w:t>kxl©K cÖwkÿY</w:t>
      </w:r>
      <w:r w:rsidRPr="002C5447">
        <w:rPr>
          <w:rFonts w:ascii="SutonnyMJ" w:hAnsi="SutonnyMJ"/>
          <w:color w:val="000000"/>
          <w:sz w:val="24"/>
          <w:szCs w:val="24"/>
        </w:rPr>
        <w:t xml:space="preserve"> Kg©m~wPi</w:t>
      </w:r>
      <w:r w:rsidRPr="002C5447">
        <w:rPr>
          <w:rFonts w:ascii="SutonnyMJ" w:hAnsi="SutonnyMJ"/>
          <w:color w:val="000000"/>
          <w:sz w:val="24"/>
          <w:szCs w:val="24"/>
        </w:rPr>
        <w:t xml:space="preserve"> Av‡qvRb Ki‡Z hv‡”Q| </w:t>
      </w:r>
      <w:r w:rsidRPr="002C5447">
        <w:rPr>
          <w:rFonts w:ascii="SutonnyMJ" w:hAnsi="SutonnyMJ"/>
          <w:color w:val="000000"/>
          <w:sz w:val="24"/>
          <w:szCs w:val="24"/>
        </w:rPr>
        <w:t xml:space="preserve">GB cÖwkÿ‡Y </w:t>
      </w:r>
      <w:r w:rsidRPr="002C5447">
        <w:rPr>
          <w:rFonts w:ascii="SutonnyMJ" w:hAnsi="SutonnyMJ"/>
          <w:bCs/>
          <w:color w:val="000000"/>
          <w:sz w:val="24"/>
          <w:szCs w:val="24"/>
        </w:rPr>
        <w:t>ivRkvnx wek¦we`¨vj‡qi</w:t>
      </w:r>
      <w:r w:rsidRPr="002C5447">
        <w:rPr>
          <w:rFonts w:ascii="SutonnyMJ" w:hAnsi="SutonnyMJ"/>
          <w:bCs/>
          <w:color w:val="000000"/>
          <w:sz w:val="24"/>
          <w:szCs w:val="24"/>
        </w:rPr>
        <w:t xml:space="preserve"> mKj `ßi/wefvM Gi</w:t>
      </w:r>
      <w:r w:rsidRPr="002C5447">
        <w:rPr>
          <w:rFonts w:ascii="SutonnyMJ" w:hAnsi="SutonnyMJ"/>
          <w:bCs/>
          <w:color w:val="000000"/>
          <w:sz w:val="24"/>
          <w:szCs w:val="24"/>
        </w:rPr>
        <w:t xml:space="preserve"> </w:t>
      </w:r>
      <w:r w:rsidRPr="002C5447">
        <w:rPr>
          <w:rFonts w:ascii="SutonnyMJ" w:hAnsi="SutonnyMJ"/>
          <w:bCs/>
          <w:color w:val="000000"/>
          <w:sz w:val="24"/>
          <w:szCs w:val="24"/>
        </w:rPr>
        <w:t xml:space="preserve">200 </w:t>
      </w:r>
      <w:r w:rsidRPr="002C5447">
        <w:rPr>
          <w:rFonts w:ascii="SutonnyMJ" w:hAnsi="SutonnyMJ"/>
          <w:bCs/>
          <w:color w:val="000000"/>
          <w:sz w:val="24"/>
          <w:szCs w:val="24"/>
        </w:rPr>
        <w:t>Rb</w:t>
      </w:r>
      <w:r w:rsidRPr="002C5447">
        <w:rPr>
          <w:rFonts w:ascii="SutonnyMJ" w:hAnsi="SutonnyMJ"/>
          <w:color w:val="000000"/>
          <w:spacing w:val="-4"/>
          <w:sz w:val="24"/>
          <w:szCs w:val="24"/>
        </w:rPr>
        <w:t xml:space="preserve"> </w:t>
      </w:r>
      <w:r w:rsidRPr="002C5447">
        <w:rPr>
          <w:rFonts w:ascii="SutonnyMJ" w:hAnsi="SutonnyMJ"/>
          <w:color w:val="000000"/>
          <w:spacing w:val="-4"/>
          <w:sz w:val="24"/>
          <w:szCs w:val="24"/>
        </w:rPr>
        <w:t>Kg©KZ©v I mnvqK Kg©Pvix</w:t>
      </w:r>
      <w:r w:rsidR="00C13622">
        <w:rPr>
          <w:rFonts w:ascii="SutonnyMJ" w:hAnsi="SutonnyMJ"/>
          <w:color w:val="000000"/>
          <w:spacing w:val="-4"/>
          <w:sz w:val="24"/>
          <w:szCs w:val="24"/>
        </w:rPr>
        <w:t xml:space="preserve"> wfbœ wfbœ </w:t>
      </w:r>
      <w:r w:rsidRPr="002C5447">
        <w:rPr>
          <w:rFonts w:ascii="SutonnyMJ" w:hAnsi="SutonnyMJ"/>
          <w:bCs/>
          <w:color w:val="000000"/>
          <w:spacing w:val="-2"/>
          <w:sz w:val="24"/>
          <w:szCs w:val="24"/>
        </w:rPr>
        <w:t>c‡e© AskMÖnY Ki‡eb|</w:t>
      </w:r>
      <w:r w:rsidR="000021B4" w:rsidRPr="002C5447">
        <w:rPr>
          <w:rFonts w:ascii="SutonnyMJ" w:hAnsi="SutonnyMJ"/>
          <w:bCs/>
          <w:color w:val="000000"/>
          <w:spacing w:val="-2"/>
          <w:sz w:val="24"/>
          <w:szCs w:val="24"/>
        </w:rPr>
        <w:t xml:space="preserve"> </w:t>
      </w:r>
      <w:r w:rsidRPr="002C5447">
        <w:rPr>
          <w:rFonts w:ascii="SutonnyMJ" w:hAnsi="SutonnyMJ"/>
          <w:color w:val="000000"/>
          <w:sz w:val="24"/>
          <w:szCs w:val="24"/>
        </w:rPr>
        <w:t>GB Kg©m~wP‡Z AskMÖn‡Y</w:t>
      </w:r>
      <w:r w:rsidRPr="002C5447">
        <w:rPr>
          <w:rFonts w:ascii="SutonnyMJ" w:hAnsi="SutonnyMJ"/>
          <w:color w:val="000000"/>
          <w:sz w:val="24"/>
          <w:szCs w:val="24"/>
        </w:rPr>
        <w:t xml:space="preserve">i Rb¨ </w:t>
      </w:r>
      <w:r w:rsidRPr="002C5447">
        <w:rPr>
          <w:rFonts w:ascii="SutonnyMJ" w:hAnsi="SutonnyMJ"/>
          <w:color w:val="000000"/>
          <w:sz w:val="24"/>
          <w:szCs w:val="24"/>
        </w:rPr>
        <w:t>Avcbvi wefvM/</w:t>
      </w:r>
      <w:r w:rsidRPr="002C5447">
        <w:rPr>
          <w:rFonts w:ascii="SutonnyMJ" w:hAnsi="SutonnyMJ"/>
          <w:color w:val="000000"/>
          <w:sz w:val="24"/>
          <w:szCs w:val="24"/>
        </w:rPr>
        <w:t xml:space="preserve">`ß‡ii Kg©KZ©v I mnvqK Kg©Pvixi ZvwjKv </w:t>
      </w:r>
      <w:r w:rsidRPr="002C5447">
        <w:rPr>
          <w:rFonts w:ascii="SutonnyMJ" w:hAnsi="SutonnyMJ" w:cs="SutonnyMJ"/>
          <w:color w:val="000000"/>
          <w:sz w:val="24"/>
          <w:szCs w:val="24"/>
        </w:rPr>
        <w:t>wb‡¤œv³ QK Abyhvqx</w:t>
      </w:r>
      <w:r w:rsidRPr="002C5447">
        <w:rPr>
          <w:rFonts w:ascii="SutonnyMJ" w:hAnsi="SutonnyMJ"/>
          <w:color w:val="000000"/>
          <w:sz w:val="24"/>
          <w:szCs w:val="24"/>
        </w:rPr>
        <w:t xml:space="preserve"> AvBwKDGwm Awd‡m mivmwi A_ve B-†gBj </w:t>
      </w:r>
      <w:r w:rsidRPr="002C5447">
        <w:rPr>
          <w:rFonts w:ascii="SutonnyMJ" w:hAnsi="SutonnyMJ"/>
          <w:color w:val="000000"/>
          <w:szCs w:val="24"/>
        </w:rPr>
        <w:t>(</w:t>
      </w:r>
      <w:r w:rsidRPr="002C5447">
        <w:rPr>
          <w:rFonts w:ascii="Times New Roman" w:hAnsi="Times New Roman"/>
          <w:color w:val="000000"/>
          <w:szCs w:val="24"/>
        </w:rPr>
        <w:t>iqac@ru.ac.bd</w:t>
      </w:r>
      <w:r w:rsidRPr="002C5447">
        <w:rPr>
          <w:rFonts w:ascii="SutonnyMJ" w:hAnsi="SutonnyMJ"/>
          <w:color w:val="000000"/>
          <w:szCs w:val="24"/>
        </w:rPr>
        <w:t>)-</w:t>
      </w:r>
      <w:r w:rsidRPr="002C5447">
        <w:rPr>
          <w:rFonts w:ascii="SutonnyMJ" w:hAnsi="SutonnyMJ"/>
          <w:color w:val="000000"/>
          <w:sz w:val="24"/>
          <w:szCs w:val="24"/>
        </w:rPr>
        <w:t>G †cÖi‡Yi Rb¨ Aby‡iva KiwQ|</w:t>
      </w:r>
      <w:r w:rsidRPr="002C5447">
        <w:rPr>
          <w:rFonts w:ascii="SutonnyMJ" w:hAnsi="SutonnyMJ" w:cs="SutonnyMJ"/>
          <w:color w:val="000000"/>
          <w:sz w:val="24"/>
          <w:szCs w:val="24"/>
        </w:rPr>
        <w:t xml:space="preserve"> ZvwjKvwU †cÖi‡Yi †kl ZvwiL </w:t>
      </w:r>
      <w:r w:rsidRPr="002C5447">
        <w:rPr>
          <w:rFonts w:ascii="SutonnyMJ" w:hAnsi="SutonnyMJ"/>
          <w:color w:val="000000"/>
          <w:sz w:val="24"/>
          <w:szCs w:val="24"/>
        </w:rPr>
        <w:t>20</w:t>
      </w:r>
      <w:r w:rsidRPr="002C5447">
        <w:rPr>
          <w:rFonts w:ascii="SutonnyMJ" w:hAnsi="SutonnyMJ"/>
          <w:color w:val="000000"/>
          <w:sz w:val="24"/>
          <w:szCs w:val="24"/>
        </w:rPr>
        <w:t xml:space="preserve"> </w:t>
      </w:r>
      <w:r w:rsidRPr="002C5447">
        <w:rPr>
          <w:rFonts w:ascii="SutonnyMJ" w:hAnsi="SutonnyMJ"/>
          <w:color w:val="000000"/>
          <w:sz w:val="24"/>
          <w:szCs w:val="24"/>
        </w:rPr>
        <w:t xml:space="preserve">b‡f¤^i </w:t>
      </w:r>
      <w:r w:rsidRPr="002C5447">
        <w:rPr>
          <w:rFonts w:ascii="SutonnyMJ" w:hAnsi="SutonnyMJ"/>
          <w:color w:val="000000"/>
          <w:sz w:val="24"/>
          <w:szCs w:val="24"/>
        </w:rPr>
        <w:t xml:space="preserve">2022, </w:t>
      </w:r>
      <w:r w:rsidRPr="002C5447">
        <w:rPr>
          <w:rFonts w:ascii="SutonnyMJ" w:hAnsi="SutonnyMJ"/>
          <w:color w:val="000000"/>
          <w:sz w:val="24"/>
          <w:szCs w:val="24"/>
        </w:rPr>
        <w:t>iwe</w:t>
      </w:r>
      <w:r w:rsidRPr="002C5447">
        <w:rPr>
          <w:rFonts w:ascii="SutonnyMJ" w:hAnsi="SutonnyMJ"/>
          <w:color w:val="000000"/>
          <w:sz w:val="24"/>
          <w:szCs w:val="24"/>
        </w:rPr>
        <w:t xml:space="preserve">evi| </w:t>
      </w:r>
    </w:p>
    <w:p w:rsidR="00A97B06" w:rsidRPr="002C5447" w:rsidRDefault="00A97B06" w:rsidP="000021B4">
      <w:pPr>
        <w:spacing w:before="240" w:after="60" w:line="240" w:lineRule="auto"/>
        <w:jc w:val="both"/>
        <w:rPr>
          <w:rFonts w:ascii="SutonnyMJ" w:hAnsi="SutonnyMJ"/>
          <w:color w:val="000000"/>
          <w:sz w:val="24"/>
          <w:szCs w:val="24"/>
        </w:rPr>
      </w:pPr>
      <w:r w:rsidRPr="002C5447">
        <w:rPr>
          <w:rFonts w:ascii="SutonnyMJ" w:hAnsi="SutonnyMJ"/>
          <w:color w:val="000000"/>
          <w:sz w:val="24"/>
          <w:szCs w:val="24"/>
        </w:rPr>
        <w:t xml:space="preserve">D‡jøL¨ †h, BwZc~‡e© </w:t>
      </w:r>
      <w:r w:rsidRPr="002C5447">
        <w:rPr>
          <w:rFonts w:ascii="SutonnyMJ" w:hAnsi="SutonnyMJ"/>
          <w:color w:val="000000"/>
          <w:sz w:val="24"/>
          <w:szCs w:val="24"/>
        </w:rPr>
        <w:t>AvBwKDGwm</w:t>
      </w:r>
      <w:r w:rsidRPr="002C5447">
        <w:rPr>
          <w:rFonts w:ascii="SutonnyMJ" w:hAnsi="SutonnyMJ"/>
          <w:color w:val="000000"/>
          <w:sz w:val="24"/>
          <w:szCs w:val="24"/>
        </w:rPr>
        <w:t xml:space="preserve"> cÖ`Ë Abyiƒc cÖwkÿ‡Y</w:t>
      </w:r>
      <w:r w:rsidR="00E40668" w:rsidRPr="002C5447">
        <w:rPr>
          <w:rFonts w:ascii="SutonnyMJ" w:hAnsi="SutonnyMJ"/>
          <w:color w:val="000000"/>
          <w:sz w:val="24"/>
          <w:szCs w:val="24"/>
        </w:rPr>
        <w:t xml:space="preserve"> †h mKj</w:t>
      </w:r>
      <w:r w:rsidRPr="002C5447">
        <w:rPr>
          <w:rFonts w:ascii="SutonnyMJ" w:hAnsi="SutonnyMJ"/>
          <w:color w:val="000000"/>
          <w:sz w:val="24"/>
          <w:szCs w:val="24"/>
        </w:rPr>
        <w:t xml:space="preserve"> Kg©KZ©v/Kg©Pvix</w:t>
      </w:r>
      <w:r w:rsidR="00E40668" w:rsidRPr="002C5447">
        <w:rPr>
          <w:rFonts w:ascii="SutonnyMJ" w:hAnsi="SutonnyMJ"/>
          <w:color w:val="000000"/>
          <w:sz w:val="24"/>
          <w:szCs w:val="24"/>
        </w:rPr>
        <w:t xml:space="preserve"> AskMÖnY K‡i‡Qb Zv‡`i</w:t>
      </w:r>
      <w:r w:rsidRPr="002C5447">
        <w:rPr>
          <w:rFonts w:ascii="SutonnyMJ" w:hAnsi="SutonnyMJ"/>
          <w:color w:val="000000"/>
          <w:sz w:val="24"/>
          <w:szCs w:val="24"/>
        </w:rPr>
        <w:t xml:space="preserve"> bvg †cÖi</w:t>
      </w:r>
      <w:r w:rsidR="00E40668" w:rsidRPr="002C5447">
        <w:rPr>
          <w:rFonts w:ascii="SutonnyMJ" w:hAnsi="SutonnyMJ"/>
          <w:color w:val="000000"/>
          <w:sz w:val="24"/>
          <w:szCs w:val="24"/>
        </w:rPr>
        <w:t>‡</w:t>
      </w:r>
      <w:r w:rsidRPr="002C5447">
        <w:rPr>
          <w:rFonts w:ascii="SutonnyMJ" w:hAnsi="SutonnyMJ"/>
          <w:color w:val="000000"/>
          <w:sz w:val="24"/>
          <w:szCs w:val="24"/>
        </w:rPr>
        <w:t>Y</w:t>
      </w:r>
      <w:r w:rsidR="00E40668" w:rsidRPr="002C5447">
        <w:rPr>
          <w:rFonts w:ascii="SutonnyMJ" w:hAnsi="SutonnyMJ"/>
          <w:color w:val="000000"/>
          <w:sz w:val="24"/>
          <w:szCs w:val="24"/>
        </w:rPr>
        <w:t>i cÖ‡qvRb †bB</w:t>
      </w:r>
      <w:r w:rsidRPr="002C5447">
        <w:rPr>
          <w:rFonts w:ascii="SutonnyMJ" w:hAnsi="SutonnyMJ"/>
          <w:color w:val="000000"/>
          <w:sz w:val="24"/>
          <w:szCs w:val="24"/>
        </w:rPr>
        <w:t xml:space="preserve">|  </w:t>
      </w:r>
    </w:p>
    <w:tbl>
      <w:tblPr>
        <w:tblW w:w="0" w:type="auto"/>
        <w:jc w:val="center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0"/>
        <w:gridCol w:w="2920"/>
        <w:gridCol w:w="1630"/>
        <w:gridCol w:w="2985"/>
      </w:tblGrid>
      <w:tr w:rsidR="00A97B06" w:rsidRPr="000021B4" w:rsidTr="00D81C8D">
        <w:trPr>
          <w:jc w:val="center"/>
        </w:trPr>
        <w:tc>
          <w:tcPr>
            <w:tcW w:w="1170" w:type="dxa"/>
          </w:tcPr>
          <w:p w:rsidR="00A97B06" w:rsidRPr="000021B4" w:rsidRDefault="00A97B06" w:rsidP="00D81C8D">
            <w:pPr>
              <w:spacing w:after="0" w:line="240" w:lineRule="auto"/>
              <w:jc w:val="center"/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</w:pPr>
            <w:r w:rsidRPr="000021B4"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  <w:t>µwgK bs</w:t>
            </w:r>
          </w:p>
        </w:tc>
        <w:tc>
          <w:tcPr>
            <w:tcW w:w="2920" w:type="dxa"/>
            <w:shd w:val="clear" w:color="auto" w:fill="auto"/>
          </w:tcPr>
          <w:p w:rsidR="00A97B06" w:rsidRPr="000021B4" w:rsidRDefault="00A97B06" w:rsidP="001031C5">
            <w:pPr>
              <w:spacing w:after="0" w:line="240" w:lineRule="auto"/>
              <w:jc w:val="center"/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</w:pPr>
            <w:r w:rsidRPr="000021B4"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  <w:t>bvg</w:t>
            </w:r>
            <w:r w:rsidR="001031C5" w:rsidRPr="000021B4"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  <w:t xml:space="preserve">, </w:t>
            </w:r>
            <w:r w:rsidRPr="000021B4"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  <w:t>c`ex</w:t>
            </w:r>
            <w:r w:rsidR="001031C5" w:rsidRPr="000021B4"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  <w:t xml:space="preserve"> I `ßi/wefvM</w:t>
            </w:r>
          </w:p>
        </w:tc>
        <w:tc>
          <w:tcPr>
            <w:tcW w:w="1630" w:type="dxa"/>
            <w:shd w:val="clear" w:color="auto" w:fill="auto"/>
          </w:tcPr>
          <w:p w:rsidR="00A97B06" w:rsidRPr="000021B4" w:rsidRDefault="00A97B06" w:rsidP="00D81C8D">
            <w:pPr>
              <w:spacing w:after="0" w:line="240" w:lineRule="auto"/>
              <w:jc w:val="center"/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</w:pPr>
            <w:r w:rsidRPr="000021B4"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  <w:t xml:space="preserve">†gvevBj b¤^i </w:t>
            </w:r>
          </w:p>
        </w:tc>
        <w:tc>
          <w:tcPr>
            <w:tcW w:w="2985" w:type="dxa"/>
            <w:shd w:val="clear" w:color="auto" w:fill="auto"/>
          </w:tcPr>
          <w:p w:rsidR="00A97B06" w:rsidRPr="000021B4" w:rsidRDefault="00A97B06" w:rsidP="00D81C8D">
            <w:pPr>
              <w:spacing w:after="0" w:line="240" w:lineRule="auto"/>
              <w:jc w:val="center"/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</w:pPr>
            <w:r w:rsidRPr="000021B4">
              <w:rPr>
                <w:rFonts w:ascii="SutonnyMJ" w:hAnsi="SutonnyMJ" w:cs="SutonnyMJ"/>
                <w:b/>
                <w:color w:val="000000"/>
                <w:sz w:val="24"/>
                <w:szCs w:val="24"/>
              </w:rPr>
              <w:t>B-†gBj</w:t>
            </w:r>
          </w:p>
        </w:tc>
      </w:tr>
      <w:tr w:rsidR="00A97B06" w:rsidRPr="000021B4" w:rsidTr="00D81C8D">
        <w:trPr>
          <w:jc w:val="center"/>
        </w:trPr>
        <w:tc>
          <w:tcPr>
            <w:tcW w:w="1170" w:type="dxa"/>
          </w:tcPr>
          <w:p w:rsidR="00A97B06" w:rsidRPr="000021B4" w:rsidRDefault="00A97B06" w:rsidP="00D81C8D">
            <w:pPr>
              <w:spacing w:after="0" w:line="240" w:lineRule="auto"/>
              <w:ind w:left="-99"/>
              <w:jc w:val="center"/>
              <w:rPr>
                <w:rFonts w:ascii="SutonnyMJ" w:hAnsi="SutonnyMJ" w:cs="SutonnyMJ"/>
                <w:color w:val="000000"/>
                <w:sz w:val="24"/>
                <w:szCs w:val="24"/>
              </w:rPr>
            </w:pPr>
          </w:p>
        </w:tc>
        <w:tc>
          <w:tcPr>
            <w:tcW w:w="2920" w:type="dxa"/>
            <w:shd w:val="clear" w:color="auto" w:fill="auto"/>
            <w:vAlign w:val="center"/>
          </w:tcPr>
          <w:p w:rsidR="00A97B06" w:rsidRPr="000021B4" w:rsidRDefault="00A97B06" w:rsidP="00D81C8D">
            <w:pPr>
              <w:spacing w:after="0" w:line="240" w:lineRule="auto"/>
              <w:ind w:left="-99"/>
              <w:jc w:val="center"/>
              <w:rPr>
                <w:rFonts w:ascii="SutonnyMJ" w:hAnsi="SutonnyMJ" w:cs="SutonnyMJ"/>
                <w:color w:val="000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vAlign w:val="center"/>
          </w:tcPr>
          <w:p w:rsidR="00A97B06" w:rsidRPr="000021B4" w:rsidRDefault="00A97B06" w:rsidP="00D81C8D">
            <w:pPr>
              <w:spacing w:after="0" w:line="240" w:lineRule="auto"/>
              <w:jc w:val="center"/>
              <w:rPr>
                <w:rFonts w:ascii="SutonnyMJ" w:hAnsi="SutonnyMJ" w:cs="SutonnyMJ"/>
                <w:color w:val="000000"/>
                <w:sz w:val="24"/>
                <w:szCs w:val="24"/>
              </w:rPr>
            </w:pPr>
          </w:p>
        </w:tc>
        <w:tc>
          <w:tcPr>
            <w:tcW w:w="2985" w:type="dxa"/>
            <w:shd w:val="clear" w:color="auto" w:fill="auto"/>
            <w:vAlign w:val="center"/>
          </w:tcPr>
          <w:p w:rsidR="00A97B06" w:rsidRPr="000021B4" w:rsidRDefault="00A97B06" w:rsidP="00D81C8D">
            <w:pPr>
              <w:spacing w:after="0" w:line="240" w:lineRule="auto"/>
              <w:jc w:val="center"/>
              <w:rPr>
                <w:rFonts w:ascii="SutonnyMJ" w:hAnsi="SutonnyMJ" w:cs="SutonnyMJ"/>
                <w:color w:val="000000"/>
                <w:sz w:val="24"/>
                <w:szCs w:val="24"/>
              </w:rPr>
            </w:pPr>
          </w:p>
        </w:tc>
      </w:tr>
    </w:tbl>
    <w:p w:rsidR="00A97B06" w:rsidRDefault="00A97B06" w:rsidP="00C31D5F">
      <w:pPr>
        <w:spacing w:before="240" w:after="0" w:line="240" w:lineRule="auto"/>
        <w:jc w:val="both"/>
        <w:rPr>
          <w:rFonts w:ascii="SutonnyMJ" w:hAnsi="SutonnyMJ" w:cs="SutonnyMJ"/>
          <w:color w:val="000000"/>
          <w:sz w:val="24"/>
          <w:szCs w:val="24"/>
        </w:rPr>
      </w:pPr>
      <w:r w:rsidRPr="000021B4">
        <w:rPr>
          <w:rFonts w:ascii="SutonnyMJ" w:hAnsi="SutonnyMJ" w:cs="SutonnyMJ"/>
          <w:color w:val="000000"/>
          <w:sz w:val="24"/>
          <w:szCs w:val="24"/>
        </w:rPr>
        <w:t>ab¨ev`v‡šÍ,</w:t>
      </w:r>
    </w:p>
    <w:p w:rsidR="000021B4" w:rsidRPr="000021B4" w:rsidRDefault="00C31D5F" w:rsidP="00C31D5F">
      <w:pPr>
        <w:spacing w:after="0" w:line="240" w:lineRule="auto"/>
        <w:jc w:val="both"/>
        <w:rPr>
          <w:rFonts w:ascii="SutonnyMJ" w:hAnsi="SutonnyMJ" w:cs="SutonnyMJ"/>
          <w:color w:val="000000"/>
          <w:sz w:val="24"/>
          <w:szCs w:val="24"/>
        </w:rPr>
      </w:pPr>
      <w:bookmarkStart w:id="0" w:name="_GoBack"/>
      <w:bookmarkEnd w:id="0"/>
      <w:r>
        <w:rPr>
          <w:rFonts w:ascii="SutonnyMJ" w:hAnsi="SutonnyMJ" w:cs="SutonnyMJ"/>
          <w:noProof/>
          <w:color w:val="000000"/>
          <w:sz w:val="24"/>
          <w:szCs w:val="24"/>
        </w:rPr>
        <w:drawing>
          <wp:inline distT="0" distB="0" distL="0" distR="0">
            <wp:extent cx="743192" cy="333954"/>
            <wp:effectExtent l="0" t="0" r="0" b="952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etur Dulal Sir.jp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959" cy="33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B06" w:rsidRPr="000021B4" w:rsidRDefault="00A97B06" w:rsidP="00A97B06">
      <w:pPr>
        <w:spacing w:after="0" w:line="240" w:lineRule="auto"/>
        <w:jc w:val="both"/>
        <w:rPr>
          <w:rFonts w:ascii="SutonnyMJ" w:hAnsi="SutonnyMJ" w:cs="SutonnyMJ"/>
          <w:color w:val="000000"/>
          <w:sz w:val="24"/>
          <w:szCs w:val="24"/>
        </w:rPr>
      </w:pPr>
      <w:r w:rsidRPr="000021B4">
        <w:rPr>
          <w:rFonts w:ascii="SutonnyMJ" w:hAnsi="SutonnyMJ" w:cs="SutonnyMJ"/>
          <w:color w:val="000000"/>
          <w:sz w:val="24"/>
          <w:szCs w:val="24"/>
        </w:rPr>
        <w:t>(</w:t>
      </w:r>
      <w:proofErr w:type="gramStart"/>
      <w:r w:rsidRPr="000021B4">
        <w:rPr>
          <w:rFonts w:ascii="SutonnyMJ" w:hAnsi="SutonnyMJ" w:cs="SutonnyMJ"/>
          <w:color w:val="000000"/>
          <w:sz w:val="24"/>
          <w:szCs w:val="24"/>
        </w:rPr>
        <w:t>cÖ‡</w:t>
      </w:r>
      <w:proofErr w:type="gramEnd"/>
      <w:r w:rsidRPr="000021B4">
        <w:rPr>
          <w:rFonts w:ascii="SutonnyMJ" w:hAnsi="SutonnyMJ" w:cs="SutonnyMJ"/>
          <w:color w:val="000000"/>
          <w:sz w:val="24"/>
          <w:szCs w:val="24"/>
        </w:rPr>
        <w:t>dmi W. `yjvj P›`ª ivq)</w:t>
      </w:r>
    </w:p>
    <w:p w:rsidR="00804728" w:rsidRPr="000021B4" w:rsidRDefault="00A97B06" w:rsidP="009E183A">
      <w:pPr>
        <w:spacing w:after="0" w:line="24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 w:rsidRPr="000021B4">
        <w:rPr>
          <w:rFonts w:ascii="SutonnyMJ" w:hAnsi="SutonnyMJ" w:cs="SutonnyMJ"/>
          <w:color w:val="000000"/>
          <w:sz w:val="24"/>
          <w:szCs w:val="24"/>
        </w:rPr>
        <w:t>cwiPvjK</w:t>
      </w:r>
      <w:proofErr w:type="gramEnd"/>
    </w:p>
    <w:sectPr w:rsidR="00804728" w:rsidRPr="000021B4" w:rsidSect="00804728">
      <w:headerReference w:type="default" r:id="rId10"/>
      <w:footerReference w:type="default" r:id="rId11"/>
      <w:pgSz w:w="11909" w:h="16834" w:code="9"/>
      <w:pgMar w:top="1440" w:right="1440" w:bottom="1170" w:left="1872" w:header="720" w:footer="59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5CC1" w:rsidRDefault="005D5CC1" w:rsidP="009539F0">
      <w:pPr>
        <w:spacing w:after="0" w:line="240" w:lineRule="auto"/>
      </w:pPr>
      <w:r>
        <w:separator/>
      </w:r>
    </w:p>
  </w:endnote>
  <w:endnote w:type="continuationSeparator" w:id="0">
    <w:p w:rsidR="005D5CC1" w:rsidRDefault="005D5CC1" w:rsidP="00953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League Spartan">
    <w:panose1 w:val="00000000000000000000"/>
    <w:charset w:val="00"/>
    <w:family w:val="auto"/>
    <w:pitch w:val="variable"/>
    <w:sig w:usb0="A000007F" w:usb1="4000004B" w:usb2="00000000" w:usb3="00000000" w:csb0="000001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0E0E" w:rsidRPr="006B0757" w:rsidRDefault="00804728" w:rsidP="00275C00">
    <w:pPr>
      <w:pStyle w:val="Footer"/>
      <w:tabs>
        <w:tab w:val="clear" w:pos="9360"/>
      </w:tabs>
      <w:ind w:left="-1620" w:right="-855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9B73C5" wp14:editId="27B50A16">
              <wp:simplePos x="0" y="0"/>
              <wp:positionH relativeFrom="column">
                <wp:posOffset>-1454785</wp:posOffset>
              </wp:positionH>
              <wp:positionV relativeFrom="paragraph">
                <wp:posOffset>-18415</wp:posOffset>
              </wp:positionV>
              <wp:extent cx="9100820" cy="0"/>
              <wp:effectExtent l="12065" t="10160" r="12065" b="8890"/>
              <wp:wrapNone/>
              <wp:docPr id="1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00820" cy="0"/>
                      </a:xfrm>
                      <a:prstGeom prst="line">
                        <a:avLst/>
                      </a:prstGeom>
                      <a:noFill/>
                      <a:ln w="9525" algn="ctr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14.55pt,-1.45pt" to="602.05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"/>
          </w:pict>
        </mc:Fallback>
      </mc:AlternateContent>
    </w:r>
    <w:r w:rsidR="000E0E0E" w:rsidRPr="001C03FF">
      <w:rPr>
        <w:sz w:val="18"/>
      </w:rPr>
      <w:t>Room # 306 B &amp; C, 2</w:t>
    </w:r>
    <w:r w:rsidR="000E0E0E" w:rsidRPr="001C03FF">
      <w:rPr>
        <w:sz w:val="18"/>
        <w:vertAlign w:val="superscript"/>
      </w:rPr>
      <w:t>nd</w:t>
    </w:r>
    <w:r w:rsidR="000E0E0E" w:rsidRPr="001C03FF">
      <w:rPr>
        <w:sz w:val="18"/>
      </w:rPr>
      <w:t xml:space="preserve"> Floor, Syed Ismail Hossain Siraji Academic Building, University of Rajshahi Phone: 0721-711266, E-mail: iqac@ru.ac.b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5CC1" w:rsidRDefault="005D5CC1" w:rsidP="009539F0">
      <w:pPr>
        <w:spacing w:after="0" w:line="240" w:lineRule="auto"/>
      </w:pPr>
      <w:r>
        <w:separator/>
      </w:r>
    </w:p>
  </w:footnote>
  <w:footnote w:type="continuationSeparator" w:id="0">
    <w:p w:rsidR="005D5CC1" w:rsidRDefault="005D5CC1" w:rsidP="00953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0E0E" w:rsidRPr="00332DED" w:rsidRDefault="00804728" w:rsidP="009E183A">
    <w:pPr>
      <w:spacing w:after="0"/>
      <w:jc w:val="center"/>
      <w:rPr>
        <w:rFonts w:ascii="League Spartan" w:hAnsi="League Spartan"/>
        <w:b/>
        <w:sz w:val="3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63CBB66B" wp14:editId="19220881">
          <wp:simplePos x="0" y="0"/>
          <wp:positionH relativeFrom="column">
            <wp:posOffset>4779645</wp:posOffset>
          </wp:positionH>
          <wp:positionV relativeFrom="paragraph">
            <wp:posOffset>-123190</wp:posOffset>
          </wp:positionV>
          <wp:extent cx="714375" cy="619125"/>
          <wp:effectExtent l="0" t="0" r="9525" b="9525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49AD0A57" wp14:editId="0E727E68">
          <wp:simplePos x="0" y="0"/>
          <wp:positionH relativeFrom="column">
            <wp:posOffset>-100965</wp:posOffset>
          </wp:positionH>
          <wp:positionV relativeFrom="paragraph">
            <wp:posOffset>-197485</wp:posOffset>
          </wp:positionV>
          <wp:extent cx="920750" cy="680720"/>
          <wp:effectExtent l="0" t="0" r="0" b="5080"/>
          <wp:wrapNone/>
          <wp:docPr id="2" name="Picture 1" descr="Description: Description: RU Logo &amp; Bran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RU Logo &amp; Brand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0750" cy="680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0E0E" w:rsidRPr="00332DED">
      <w:rPr>
        <w:rFonts w:ascii="League Spartan" w:hAnsi="League Spartan"/>
        <w:b/>
        <w:sz w:val="30"/>
      </w:rPr>
      <w:t>Institutional Quality Assurance Cell (IQAC)</w:t>
    </w:r>
  </w:p>
  <w:p w:rsidR="000E0E0E" w:rsidRPr="00616FC0" w:rsidRDefault="00804728" w:rsidP="009E183A">
    <w:pPr>
      <w:spacing w:after="0"/>
      <w:jc w:val="center"/>
      <w:rPr>
        <w:b/>
        <w:sz w:val="30"/>
      </w:rPr>
    </w:pPr>
    <w:r>
      <w:rPr>
        <w:noProof/>
      </w:rPr>
      <mc:AlternateContent>
        <mc:Choice Requires="wps">
          <w:drawing>
            <wp:anchor distT="4294967293" distB="4294967293" distL="114300" distR="114300" simplePos="0" relativeHeight="251660288" behindDoc="0" locked="0" layoutInCell="1" allowOverlap="1" wp14:anchorId="5968043E" wp14:editId="06779BAA">
              <wp:simplePos x="0" y="0"/>
              <wp:positionH relativeFrom="column">
                <wp:posOffset>-1390015</wp:posOffset>
              </wp:positionH>
              <wp:positionV relativeFrom="paragraph">
                <wp:posOffset>349249</wp:posOffset>
              </wp:positionV>
              <wp:extent cx="7886700" cy="0"/>
              <wp:effectExtent l="0" t="0" r="1905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8867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4" o:spid="_x0000_s1026" style="position:absolute;z-index:25166028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109.45pt,27.5pt" to="511.55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j8JHQIAADYEAAAOAAAAZHJzL2Uyb0RvYy54bWysU02P2yAQvVfqf0DcE9upk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"/>
          </w:pict>
        </mc:Fallback>
      </mc:AlternateContent>
    </w:r>
    <w:r w:rsidR="000E0E0E" w:rsidRPr="00616FC0">
      <w:rPr>
        <w:b/>
        <w:sz w:val="30"/>
      </w:rPr>
      <w:t>University of Rajshahi</w:t>
    </w:r>
  </w:p>
  <w:p w:rsidR="000E0E0E" w:rsidRDefault="000E0E0E" w:rsidP="009E183A">
    <w:pPr>
      <w:pStyle w:val="Header"/>
    </w:pPr>
  </w:p>
  <w:p w:rsidR="000E0E0E" w:rsidRPr="009E183A" w:rsidRDefault="000E0E0E" w:rsidP="009E18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314CE3"/>
    <w:multiLevelType w:val="hybridMultilevel"/>
    <w:tmpl w:val="7F4C1A2C"/>
    <w:lvl w:ilvl="0" w:tplc="4F863B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MDAysDA1sTQxNjVV0lEKTi0uzszPAykwrAUATEDInywAAAA="/>
  </w:docVars>
  <w:rsids>
    <w:rsidRoot w:val="00E76185"/>
    <w:rsid w:val="000021B4"/>
    <w:rsid w:val="00003C4B"/>
    <w:rsid w:val="000041A0"/>
    <w:rsid w:val="00007D61"/>
    <w:rsid w:val="00011F0A"/>
    <w:rsid w:val="00022C94"/>
    <w:rsid w:val="000303BB"/>
    <w:rsid w:val="00034098"/>
    <w:rsid w:val="000360FC"/>
    <w:rsid w:val="0004620D"/>
    <w:rsid w:val="000462BD"/>
    <w:rsid w:val="0005086E"/>
    <w:rsid w:val="000519D6"/>
    <w:rsid w:val="00070C44"/>
    <w:rsid w:val="00081D0A"/>
    <w:rsid w:val="00083B9F"/>
    <w:rsid w:val="000878E0"/>
    <w:rsid w:val="00093E8B"/>
    <w:rsid w:val="000A0A76"/>
    <w:rsid w:val="000A2726"/>
    <w:rsid w:val="000A380E"/>
    <w:rsid w:val="000B2C2A"/>
    <w:rsid w:val="000B7829"/>
    <w:rsid w:val="000D0B44"/>
    <w:rsid w:val="000E0E0E"/>
    <w:rsid w:val="000E6AA6"/>
    <w:rsid w:val="001031C5"/>
    <w:rsid w:val="0010795A"/>
    <w:rsid w:val="0011033B"/>
    <w:rsid w:val="001160E5"/>
    <w:rsid w:val="0011622A"/>
    <w:rsid w:val="001175CC"/>
    <w:rsid w:val="0012260E"/>
    <w:rsid w:val="001235D8"/>
    <w:rsid w:val="0013752A"/>
    <w:rsid w:val="0013754B"/>
    <w:rsid w:val="001446B1"/>
    <w:rsid w:val="001500A8"/>
    <w:rsid w:val="00150387"/>
    <w:rsid w:val="00160EF2"/>
    <w:rsid w:val="00162A62"/>
    <w:rsid w:val="00164237"/>
    <w:rsid w:val="00171A3F"/>
    <w:rsid w:val="00172757"/>
    <w:rsid w:val="001742BD"/>
    <w:rsid w:val="00182891"/>
    <w:rsid w:val="00186C38"/>
    <w:rsid w:val="00187279"/>
    <w:rsid w:val="001877E9"/>
    <w:rsid w:val="00193E03"/>
    <w:rsid w:val="001949E3"/>
    <w:rsid w:val="001A7D5F"/>
    <w:rsid w:val="001B435E"/>
    <w:rsid w:val="001C2C54"/>
    <w:rsid w:val="001C46EC"/>
    <w:rsid w:val="001D0059"/>
    <w:rsid w:val="001D4932"/>
    <w:rsid w:val="001F046F"/>
    <w:rsid w:val="001F19D2"/>
    <w:rsid w:val="00200383"/>
    <w:rsid w:val="00204AFA"/>
    <w:rsid w:val="00214115"/>
    <w:rsid w:val="00221BB0"/>
    <w:rsid w:val="00231608"/>
    <w:rsid w:val="002331DF"/>
    <w:rsid w:val="00233C93"/>
    <w:rsid w:val="0024145F"/>
    <w:rsid w:val="00241F6E"/>
    <w:rsid w:val="00246257"/>
    <w:rsid w:val="00252668"/>
    <w:rsid w:val="002718E7"/>
    <w:rsid w:val="00275C00"/>
    <w:rsid w:val="002B1FE7"/>
    <w:rsid w:val="002B417F"/>
    <w:rsid w:val="002B51A8"/>
    <w:rsid w:val="002C2168"/>
    <w:rsid w:val="002C5447"/>
    <w:rsid w:val="002D5635"/>
    <w:rsid w:val="002F1A1B"/>
    <w:rsid w:val="002F7BE1"/>
    <w:rsid w:val="00303194"/>
    <w:rsid w:val="00322CB3"/>
    <w:rsid w:val="0033640D"/>
    <w:rsid w:val="00361307"/>
    <w:rsid w:val="00364B03"/>
    <w:rsid w:val="00367DC0"/>
    <w:rsid w:val="00384FCD"/>
    <w:rsid w:val="003877DA"/>
    <w:rsid w:val="003908ED"/>
    <w:rsid w:val="00394BA2"/>
    <w:rsid w:val="003A53B7"/>
    <w:rsid w:val="003A6FD1"/>
    <w:rsid w:val="003B581B"/>
    <w:rsid w:val="003B5D59"/>
    <w:rsid w:val="003E625E"/>
    <w:rsid w:val="003F7013"/>
    <w:rsid w:val="00407620"/>
    <w:rsid w:val="0041002A"/>
    <w:rsid w:val="00440D00"/>
    <w:rsid w:val="004456AE"/>
    <w:rsid w:val="004667C3"/>
    <w:rsid w:val="004712C3"/>
    <w:rsid w:val="00471546"/>
    <w:rsid w:val="0047216C"/>
    <w:rsid w:val="0047689A"/>
    <w:rsid w:val="00485A96"/>
    <w:rsid w:val="00490205"/>
    <w:rsid w:val="00491673"/>
    <w:rsid w:val="004A7185"/>
    <w:rsid w:val="004B65E2"/>
    <w:rsid w:val="004C386E"/>
    <w:rsid w:val="004C71D6"/>
    <w:rsid w:val="004E0970"/>
    <w:rsid w:val="004E3ED9"/>
    <w:rsid w:val="004E438D"/>
    <w:rsid w:val="004F24EE"/>
    <w:rsid w:val="004F3D7B"/>
    <w:rsid w:val="004F61CD"/>
    <w:rsid w:val="004F7B14"/>
    <w:rsid w:val="005022FD"/>
    <w:rsid w:val="005034AA"/>
    <w:rsid w:val="005071AA"/>
    <w:rsid w:val="005103B6"/>
    <w:rsid w:val="00511A4E"/>
    <w:rsid w:val="00513E5A"/>
    <w:rsid w:val="00516DA4"/>
    <w:rsid w:val="00530AE4"/>
    <w:rsid w:val="00536744"/>
    <w:rsid w:val="005400FA"/>
    <w:rsid w:val="0054664A"/>
    <w:rsid w:val="00573BB2"/>
    <w:rsid w:val="0057407B"/>
    <w:rsid w:val="00577A4F"/>
    <w:rsid w:val="00583F85"/>
    <w:rsid w:val="005868BE"/>
    <w:rsid w:val="005911EE"/>
    <w:rsid w:val="00592C6D"/>
    <w:rsid w:val="005A22E1"/>
    <w:rsid w:val="005A32DE"/>
    <w:rsid w:val="005B3440"/>
    <w:rsid w:val="005B7473"/>
    <w:rsid w:val="005D1620"/>
    <w:rsid w:val="005D5CC1"/>
    <w:rsid w:val="005E65CA"/>
    <w:rsid w:val="005F7FFD"/>
    <w:rsid w:val="00612253"/>
    <w:rsid w:val="006202CA"/>
    <w:rsid w:val="00624E56"/>
    <w:rsid w:val="00631935"/>
    <w:rsid w:val="006556A1"/>
    <w:rsid w:val="00656286"/>
    <w:rsid w:val="00667C9A"/>
    <w:rsid w:val="00671030"/>
    <w:rsid w:val="00672D3F"/>
    <w:rsid w:val="0067307F"/>
    <w:rsid w:val="006850DA"/>
    <w:rsid w:val="00692C79"/>
    <w:rsid w:val="00696117"/>
    <w:rsid w:val="006A61C3"/>
    <w:rsid w:val="006B0757"/>
    <w:rsid w:val="006D5D87"/>
    <w:rsid w:val="006D5EA3"/>
    <w:rsid w:val="006D6BAC"/>
    <w:rsid w:val="007152FB"/>
    <w:rsid w:val="007240A6"/>
    <w:rsid w:val="00730315"/>
    <w:rsid w:val="007310B1"/>
    <w:rsid w:val="007351CB"/>
    <w:rsid w:val="007352EB"/>
    <w:rsid w:val="00742B31"/>
    <w:rsid w:val="00744472"/>
    <w:rsid w:val="007500EA"/>
    <w:rsid w:val="00751AB5"/>
    <w:rsid w:val="007552E9"/>
    <w:rsid w:val="00760FB6"/>
    <w:rsid w:val="0076745C"/>
    <w:rsid w:val="00776438"/>
    <w:rsid w:val="00792E14"/>
    <w:rsid w:val="00794A72"/>
    <w:rsid w:val="007A320E"/>
    <w:rsid w:val="007A582F"/>
    <w:rsid w:val="007A6263"/>
    <w:rsid w:val="007B4646"/>
    <w:rsid w:val="007C0885"/>
    <w:rsid w:val="007C4894"/>
    <w:rsid w:val="007E41E8"/>
    <w:rsid w:val="007E4829"/>
    <w:rsid w:val="007E7AF4"/>
    <w:rsid w:val="007F21EF"/>
    <w:rsid w:val="007F4D8A"/>
    <w:rsid w:val="00801056"/>
    <w:rsid w:val="008038ED"/>
    <w:rsid w:val="00804728"/>
    <w:rsid w:val="008110D9"/>
    <w:rsid w:val="0082259E"/>
    <w:rsid w:val="00824465"/>
    <w:rsid w:val="00832682"/>
    <w:rsid w:val="008558FA"/>
    <w:rsid w:val="008577E0"/>
    <w:rsid w:val="0087596D"/>
    <w:rsid w:val="0087664B"/>
    <w:rsid w:val="00881333"/>
    <w:rsid w:val="008A26F8"/>
    <w:rsid w:val="008A51E1"/>
    <w:rsid w:val="008B3E59"/>
    <w:rsid w:val="008C4A7A"/>
    <w:rsid w:val="008D01C9"/>
    <w:rsid w:val="008D3F77"/>
    <w:rsid w:val="008E097E"/>
    <w:rsid w:val="008E6025"/>
    <w:rsid w:val="008F003B"/>
    <w:rsid w:val="008F5C8B"/>
    <w:rsid w:val="00903C5B"/>
    <w:rsid w:val="009044CE"/>
    <w:rsid w:val="00913DD8"/>
    <w:rsid w:val="00926E28"/>
    <w:rsid w:val="009305B7"/>
    <w:rsid w:val="00930D7D"/>
    <w:rsid w:val="009539F0"/>
    <w:rsid w:val="00960095"/>
    <w:rsid w:val="00960552"/>
    <w:rsid w:val="00965ED5"/>
    <w:rsid w:val="00972385"/>
    <w:rsid w:val="00976ECF"/>
    <w:rsid w:val="00981D59"/>
    <w:rsid w:val="0099025E"/>
    <w:rsid w:val="00996EC3"/>
    <w:rsid w:val="009A5935"/>
    <w:rsid w:val="009B7075"/>
    <w:rsid w:val="009C51C9"/>
    <w:rsid w:val="009D00A5"/>
    <w:rsid w:val="009D6BEA"/>
    <w:rsid w:val="009E183A"/>
    <w:rsid w:val="009E187D"/>
    <w:rsid w:val="009E1F7D"/>
    <w:rsid w:val="009E7D06"/>
    <w:rsid w:val="009F10CF"/>
    <w:rsid w:val="009F37B6"/>
    <w:rsid w:val="00A00EA2"/>
    <w:rsid w:val="00A0159C"/>
    <w:rsid w:val="00A0539B"/>
    <w:rsid w:val="00A067C2"/>
    <w:rsid w:val="00A06D44"/>
    <w:rsid w:val="00A141F8"/>
    <w:rsid w:val="00A40CDC"/>
    <w:rsid w:val="00A45C2E"/>
    <w:rsid w:val="00A62D9F"/>
    <w:rsid w:val="00A67E93"/>
    <w:rsid w:val="00A753A6"/>
    <w:rsid w:val="00A808DF"/>
    <w:rsid w:val="00A920EC"/>
    <w:rsid w:val="00A9443D"/>
    <w:rsid w:val="00A9495F"/>
    <w:rsid w:val="00A966B7"/>
    <w:rsid w:val="00A97B06"/>
    <w:rsid w:val="00AB381C"/>
    <w:rsid w:val="00AD2BE4"/>
    <w:rsid w:val="00AE1516"/>
    <w:rsid w:val="00AF1866"/>
    <w:rsid w:val="00AF1B44"/>
    <w:rsid w:val="00AF24E2"/>
    <w:rsid w:val="00B04F24"/>
    <w:rsid w:val="00B07843"/>
    <w:rsid w:val="00B11E3D"/>
    <w:rsid w:val="00B1631B"/>
    <w:rsid w:val="00B3080B"/>
    <w:rsid w:val="00B357DC"/>
    <w:rsid w:val="00B4327A"/>
    <w:rsid w:val="00B809CF"/>
    <w:rsid w:val="00B963D8"/>
    <w:rsid w:val="00B9682A"/>
    <w:rsid w:val="00BB4454"/>
    <w:rsid w:val="00BC11BD"/>
    <w:rsid w:val="00BC19B6"/>
    <w:rsid w:val="00BC4993"/>
    <w:rsid w:val="00BD4775"/>
    <w:rsid w:val="00BD56FA"/>
    <w:rsid w:val="00BD5757"/>
    <w:rsid w:val="00BE5E33"/>
    <w:rsid w:val="00BF2836"/>
    <w:rsid w:val="00BF47B6"/>
    <w:rsid w:val="00BF7BA7"/>
    <w:rsid w:val="00C13622"/>
    <w:rsid w:val="00C14A5B"/>
    <w:rsid w:val="00C20063"/>
    <w:rsid w:val="00C2219D"/>
    <w:rsid w:val="00C31D5F"/>
    <w:rsid w:val="00C4172E"/>
    <w:rsid w:val="00C51DE9"/>
    <w:rsid w:val="00C5604A"/>
    <w:rsid w:val="00C622D7"/>
    <w:rsid w:val="00C71C28"/>
    <w:rsid w:val="00C842AB"/>
    <w:rsid w:val="00C8548B"/>
    <w:rsid w:val="00C900C4"/>
    <w:rsid w:val="00C969B2"/>
    <w:rsid w:val="00C97907"/>
    <w:rsid w:val="00CA645E"/>
    <w:rsid w:val="00CC1416"/>
    <w:rsid w:val="00CC2C97"/>
    <w:rsid w:val="00CD2616"/>
    <w:rsid w:val="00CD5121"/>
    <w:rsid w:val="00CD5246"/>
    <w:rsid w:val="00CE3532"/>
    <w:rsid w:val="00CE3C3A"/>
    <w:rsid w:val="00CF23FD"/>
    <w:rsid w:val="00CF2AE4"/>
    <w:rsid w:val="00CF4339"/>
    <w:rsid w:val="00CF49F0"/>
    <w:rsid w:val="00D076E1"/>
    <w:rsid w:val="00D07B44"/>
    <w:rsid w:val="00D104C4"/>
    <w:rsid w:val="00D110DC"/>
    <w:rsid w:val="00D169AF"/>
    <w:rsid w:val="00D21884"/>
    <w:rsid w:val="00D221C2"/>
    <w:rsid w:val="00D30936"/>
    <w:rsid w:val="00D32379"/>
    <w:rsid w:val="00D35C18"/>
    <w:rsid w:val="00D56356"/>
    <w:rsid w:val="00D6185A"/>
    <w:rsid w:val="00D71AEE"/>
    <w:rsid w:val="00D7401E"/>
    <w:rsid w:val="00D8366A"/>
    <w:rsid w:val="00D86075"/>
    <w:rsid w:val="00D94038"/>
    <w:rsid w:val="00D95396"/>
    <w:rsid w:val="00D97520"/>
    <w:rsid w:val="00DA5E99"/>
    <w:rsid w:val="00DC73D1"/>
    <w:rsid w:val="00DD0101"/>
    <w:rsid w:val="00DD1885"/>
    <w:rsid w:val="00DD4DC4"/>
    <w:rsid w:val="00DD6387"/>
    <w:rsid w:val="00DD669C"/>
    <w:rsid w:val="00DE0174"/>
    <w:rsid w:val="00DE17ED"/>
    <w:rsid w:val="00DE5EEB"/>
    <w:rsid w:val="00E138E8"/>
    <w:rsid w:val="00E25967"/>
    <w:rsid w:val="00E34532"/>
    <w:rsid w:val="00E36720"/>
    <w:rsid w:val="00E40668"/>
    <w:rsid w:val="00E41F8E"/>
    <w:rsid w:val="00E42602"/>
    <w:rsid w:val="00E4464D"/>
    <w:rsid w:val="00E50928"/>
    <w:rsid w:val="00E515F7"/>
    <w:rsid w:val="00E56058"/>
    <w:rsid w:val="00E56FC1"/>
    <w:rsid w:val="00E65494"/>
    <w:rsid w:val="00E72C70"/>
    <w:rsid w:val="00E76185"/>
    <w:rsid w:val="00E76210"/>
    <w:rsid w:val="00E97277"/>
    <w:rsid w:val="00E97AE0"/>
    <w:rsid w:val="00EA3AF5"/>
    <w:rsid w:val="00EA497A"/>
    <w:rsid w:val="00EB5A35"/>
    <w:rsid w:val="00ED0EB4"/>
    <w:rsid w:val="00EE09D9"/>
    <w:rsid w:val="00EE3612"/>
    <w:rsid w:val="00EF34AF"/>
    <w:rsid w:val="00EF6568"/>
    <w:rsid w:val="00F00BDA"/>
    <w:rsid w:val="00F02302"/>
    <w:rsid w:val="00F06E98"/>
    <w:rsid w:val="00F1630C"/>
    <w:rsid w:val="00F17FE0"/>
    <w:rsid w:val="00F27FB2"/>
    <w:rsid w:val="00F310E2"/>
    <w:rsid w:val="00F32716"/>
    <w:rsid w:val="00F32C00"/>
    <w:rsid w:val="00F34EF8"/>
    <w:rsid w:val="00F34EFA"/>
    <w:rsid w:val="00F50C5F"/>
    <w:rsid w:val="00F548DA"/>
    <w:rsid w:val="00F620CF"/>
    <w:rsid w:val="00F66734"/>
    <w:rsid w:val="00F804AF"/>
    <w:rsid w:val="00F82D03"/>
    <w:rsid w:val="00F92A78"/>
    <w:rsid w:val="00FB2675"/>
    <w:rsid w:val="00FB672A"/>
    <w:rsid w:val="00FC07E5"/>
    <w:rsid w:val="00FD6C53"/>
    <w:rsid w:val="00FE2F4A"/>
    <w:rsid w:val="00FF4427"/>
    <w:rsid w:val="00FF5D06"/>
    <w:rsid w:val="00FF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9F0"/>
  </w:style>
  <w:style w:type="paragraph" w:styleId="Footer">
    <w:name w:val="footer"/>
    <w:basedOn w:val="Normal"/>
    <w:link w:val="FooterChar"/>
    <w:unhideWhenUsed/>
    <w:rsid w:val="0095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539F0"/>
  </w:style>
  <w:style w:type="table" w:styleId="TableGrid">
    <w:name w:val="Table Grid"/>
    <w:basedOn w:val="TableNormal"/>
    <w:uiPriority w:val="59"/>
    <w:rsid w:val="00C4172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B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B0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9F0"/>
  </w:style>
  <w:style w:type="paragraph" w:styleId="Footer">
    <w:name w:val="footer"/>
    <w:basedOn w:val="Normal"/>
    <w:link w:val="FooterChar"/>
    <w:unhideWhenUsed/>
    <w:rsid w:val="0095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539F0"/>
  </w:style>
  <w:style w:type="table" w:styleId="TableGrid">
    <w:name w:val="Table Grid"/>
    <w:basedOn w:val="TableNormal"/>
    <w:uiPriority w:val="59"/>
    <w:rsid w:val="00C4172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B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B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28C736-791A-48EE-B566-A15BF577E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anu</cp:lastModifiedBy>
  <cp:revision>20</cp:revision>
  <cp:lastPrinted>2022-11-14T09:17:00Z</cp:lastPrinted>
  <dcterms:created xsi:type="dcterms:W3CDTF">2022-11-03T07:17:00Z</dcterms:created>
  <dcterms:modified xsi:type="dcterms:W3CDTF">2022-11-14T09:18:00Z</dcterms:modified>
</cp:coreProperties>
</file>